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F2AB" w14:textId="45D6221C" w:rsidR="002671AF" w:rsidRPr="00E50F70" w:rsidRDefault="002671AF" w:rsidP="00331556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 xml:space="preserve">про прийняття на роботу за </w:t>
      </w:r>
      <w:r>
        <w:rPr>
          <w:rFonts w:ascii="Times New Roman" w:hAnsi="Times New Roman" w:cs="Times New Roman"/>
          <w:b/>
          <w:i/>
          <w:sz w:val="27"/>
          <w:szCs w:val="27"/>
        </w:rPr>
        <w:t>сумісництвом (зовнішнім)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3).</w:t>
      </w:r>
    </w:p>
    <w:p w14:paraId="2FB162C3" w14:textId="77777777" w:rsidR="002671AF" w:rsidRDefault="002671AF" w:rsidP="00331556">
      <w:pPr>
        <w:spacing w:after="0" w:line="240" w:lineRule="auto"/>
        <w:ind w:right="708"/>
        <w:rPr>
          <w:rFonts w:ascii="Times New Roman" w:hAnsi="Times New Roman" w:cs="Times New Roman"/>
          <w:b/>
          <w:sz w:val="27"/>
          <w:szCs w:val="27"/>
        </w:rPr>
      </w:pPr>
    </w:p>
    <w:p w14:paraId="4326A81C" w14:textId="77777777" w:rsidR="002671AF" w:rsidRPr="00C51AC2" w:rsidRDefault="002671AF" w:rsidP="002671AF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AC2">
        <w:rPr>
          <w:rFonts w:ascii="Times New Roman" w:hAnsi="Times New Roman" w:cs="Times New Roman"/>
          <w:b/>
          <w:sz w:val="28"/>
          <w:szCs w:val="28"/>
        </w:rPr>
        <w:t>Перелік документів; що додаються до заяви:</w:t>
      </w:r>
    </w:p>
    <w:p w14:paraId="3D0C08C6" w14:textId="6C5218D1" w:rsidR="002671AF" w:rsidRPr="00C51AC2" w:rsidRDefault="002671AF" w:rsidP="002671AF">
      <w:pPr>
        <w:spacing w:after="0" w:line="240" w:lineRule="auto"/>
        <w:ind w:left="142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51AC2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C51AC2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11B95C2A" w14:textId="77777777" w:rsidR="002671AF" w:rsidRPr="00AD7547" w:rsidRDefault="002671AF" w:rsidP="002671AF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0F116EA2" w14:textId="59140E75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сумісництвом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CDF93F" w14:textId="78A086ED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>копія паспорта</w:t>
      </w:r>
      <w:r>
        <w:rPr>
          <w:rFonts w:ascii="Times New Roman" w:hAnsi="Times New Roman" w:cs="Times New Roman"/>
          <w:sz w:val="24"/>
          <w:szCs w:val="24"/>
        </w:rPr>
        <w:t xml:space="preserve"> (1;2 та сторінка з реєстрацією місця проживання; дл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D-</w:t>
      </w:r>
      <w:r>
        <w:rPr>
          <w:rFonts w:ascii="Times New Roman" w:hAnsi="Times New Roman" w:cs="Times New Roman"/>
          <w:sz w:val="24"/>
          <w:szCs w:val="24"/>
        </w:rPr>
        <w:t>карток копія обох боків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DFA8CC" w14:textId="77777777" w:rsidR="002671AF" w:rsidRPr="00C51AC2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Cs/>
          <w:iCs/>
          <w:sz w:val="24"/>
          <w:szCs w:val="24"/>
        </w:rPr>
      </w:pPr>
      <w:r w:rsidRPr="00C51AC2">
        <w:rPr>
          <w:rFonts w:ascii="Times New Roman" w:hAnsi="Times New Roman" w:cs="Times New Roman"/>
          <w:bCs/>
          <w:iCs/>
          <w:sz w:val="24"/>
          <w:szCs w:val="24"/>
        </w:rPr>
        <w:t>копія облікової картки платника податків (ІПН)</w:t>
      </w:r>
    </w:p>
    <w:p w14:paraId="315B7BD1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 xml:space="preserve">копія документів: про освіту; про науковий ступінь; про вчене звання; свідоцтво про народження дітей; свідоцтво про </w:t>
      </w:r>
      <w:r>
        <w:rPr>
          <w:rFonts w:ascii="Times New Roman" w:hAnsi="Times New Roman" w:cs="Times New Roman"/>
          <w:sz w:val="24"/>
          <w:szCs w:val="24"/>
        </w:rPr>
        <w:t>укладання</w:t>
      </w:r>
      <w:r w:rsidRPr="002055E0">
        <w:rPr>
          <w:rFonts w:ascii="Times New Roman" w:hAnsi="Times New Roman" w:cs="Times New Roman"/>
          <w:sz w:val="24"/>
          <w:szCs w:val="24"/>
        </w:rPr>
        <w:t xml:space="preserve"> шлюбу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A9D55F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військово-облікового документу (для призовників- приписне посвідчення;</w:t>
      </w:r>
    </w:p>
    <w:p w14:paraId="176B6C30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військовозобов’язаних -  військовий квиток або тимчасове посвідчення;</w:t>
      </w:r>
    </w:p>
    <w:p w14:paraId="0F223CA4" w14:textId="77777777" w:rsidR="002671AF" w:rsidRPr="00BA1E83" w:rsidRDefault="002671AF" w:rsidP="002671AF">
      <w:pPr>
        <w:pStyle w:val="a4"/>
        <w:spacing w:after="0" w:line="240" w:lineRule="auto"/>
        <w:ind w:left="436"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резервістів- військовий квиток)</w:t>
      </w:r>
      <w:r w:rsidRPr="002055E0">
        <w:rPr>
          <w:rFonts w:ascii="Times New Roman" w:hAnsi="Times New Roman" w:cs="Times New Roman"/>
          <w:sz w:val="24"/>
          <w:szCs w:val="24"/>
        </w:rPr>
        <w:t>;</w:t>
      </w:r>
    </w:p>
    <w:p w14:paraId="2F7D12D5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повненої заявником згоди на обробку персональних даних для обробки ЛНУ ім. І. Франка;</w:t>
      </w:r>
    </w:p>
    <w:p w14:paraId="6C483225" w14:textId="77777777" w:rsidR="002671AF" w:rsidRPr="001126E9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копія заповненої заявником згоди на обробку персональних даних для передачі ГУ Пенсійного фонду України у Л/о</w:t>
      </w:r>
      <w:r w:rsidRPr="002055E0">
        <w:rPr>
          <w:rFonts w:ascii="Times New Roman" w:hAnsi="Times New Roman" w:cs="Times New Roman"/>
          <w:sz w:val="24"/>
          <w:szCs w:val="24"/>
        </w:rPr>
        <w:t>;</w:t>
      </w:r>
    </w:p>
    <w:p w14:paraId="28B89B32" w14:textId="77777777" w:rsidR="002671AF" w:rsidRPr="001126E9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а про ознайомлення з Кодексом академічної доброчесності;</w:t>
      </w:r>
    </w:p>
    <w:p w14:paraId="4D269A6A" w14:textId="77777777" w:rsidR="002671AF" w:rsidRPr="00E3153F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підписаної заявником посадової інструкції;</w:t>
      </w:r>
    </w:p>
    <w:p w14:paraId="5CFEB8C3" w14:textId="77777777" w:rsidR="002671AF" w:rsidRPr="00E3153F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пії документів; які надають пільги (довідка МСЕК про встановлення </w:t>
      </w:r>
      <w:proofErr w:type="spellStart"/>
      <w:r>
        <w:rPr>
          <w:rFonts w:ascii="Times New Roman" w:hAnsi="Times New Roman" w:cs="Times New Roman"/>
          <w:sz w:val="24"/>
          <w:szCs w:val="24"/>
        </w:rPr>
        <w:t>інвалідності,посвідченн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3302EC07" w14:textId="77777777" w:rsidR="002671AF" w:rsidRPr="002055E0" w:rsidRDefault="002671AF" w:rsidP="002671A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договору між заявником і установою банку (реквізити).</w:t>
      </w:r>
    </w:p>
    <w:p w14:paraId="1225A48F" w14:textId="77777777" w:rsidR="002671AF" w:rsidRPr="00434321" w:rsidRDefault="002671AF" w:rsidP="002671AF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</w:p>
    <w:p w14:paraId="4926B786" w14:textId="42D67DB3" w:rsidR="002671AF" w:rsidRPr="00434321" w:rsidRDefault="002671AF" w:rsidP="002671AF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434321">
        <w:rPr>
          <w:rFonts w:ascii="Times New Roman" w:hAnsi="Times New Roman" w:cs="Times New Roman"/>
          <w:sz w:val="28"/>
          <w:szCs w:val="28"/>
        </w:rPr>
        <w:t xml:space="preserve"> 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6D5B64A5" w14:textId="77777777" w:rsidR="002671AF" w:rsidRPr="002055E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особовий листок 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 заявником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310D64" w14:textId="77777777" w:rsidR="002671AF" w:rsidRPr="00E50F7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форма П-2</w:t>
      </w:r>
      <w:r w:rsidRPr="00E50F70">
        <w:rPr>
          <w:rFonts w:ascii="Times New Roman" w:hAnsi="Times New Roman" w:cs="Times New Roman"/>
          <w:sz w:val="24"/>
          <w:szCs w:val="24"/>
        </w:rPr>
        <w:t xml:space="preserve"> </w:t>
      </w:r>
      <w:r w:rsidRPr="002055E0">
        <w:rPr>
          <w:rFonts w:ascii="Times New Roman" w:hAnsi="Times New Roman" w:cs="Times New Roman"/>
          <w:sz w:val="24"/>
          <w:szCs w:val="24"/>
        </w:rPr>
        <w:t>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 заявником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DBB47C" w14:textId="77777777" w:rsidR="002671AF" w:rsidRPr="002671A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трудова книжка</w:t>
      </w:r>
      <w:r w:rsidRPr="002055E0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за бажанням працівника) або довідки, які підтверджують роботу на посадах наукових та науково-педагогічних працівників, та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хов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стаж для нарахування коштів за листками тимчасової непрацездатності;</w:t>
      </w:r>
    </w:p>
    <w:p w14:paraId="14D92990" w14:textId="77777777" w:rsidR="002671AF" w:rsidRPr="00317EE1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відка з основного місця праці;</w:t>
      </w:r>
    </w:p>
    <w:p w14:paraId="281DE125" w14:textId="7CDFEA79" w:rsidR="002671AF" w:rsidRPr="002671A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рафік роботи</w:t>
      </w:r>
      <w:r w:rsidRPr="00317EE1"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317EE1">
        <w:rPr>
          <w:rFonts w:ascii="Times New Roman" w:hAnsi="Times New Roman" w:cs="Times New Roman"/>
          <w:sz w:val="24"/>
          <w:szCs w:val="24"/>
        </w:rPr>
        <w:t>за сумісництвом</w:t>
      </w:r>
      <w:r w:rsidR="0054412E">
        <w:rPr>
          <w:rFonts w:ascii="Times New Roman" w:hAnsi="Times New Roman" w:cs="Times New Roman"/>
          <w:sz w:val="24"/>
          <w:szCs w:val="24"/>
        </w:rPr>
        <w:t>;</w:t>
      </w:r>
    </w:p>
    <w:p w14:paraId="41A7B5E4" w14:textId="77777777" w:rsidR="002671AF" w:rsidRPr="00E50F70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допуск до роботи (друга сторінка заяви)</w:t>
      </w:r>
      <w:r w:rsidRPr="00E315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9F9B230" w14:textId="1D0B58DE" w:rsidR="002671AF" w:rsidRPr="00E3153F" w:rsidRDefault="002671AF" w:rsidP="002671AF">
      <w:pPr>
        <w:pStyle w:val="a4"/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а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прийнятт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оригінальни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підписо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ник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зберіга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особовій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праві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2A446B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390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66291E1B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75EDDD6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B7F43DA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4FD13D6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66D14A4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7C48B2A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489A157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50CF3A2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A8ECA28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1B589CC5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0A429300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357350F7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9FE8A5D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4544AF65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47102C58" w14:textId="77777777" w:rsidR="002671AF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2A954988" w14:textId="77777777" w:rsidR="0054412E" w:rsidRDefault="0054412E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5EEC817A" w14:textId="77777777" w:rsidR="002671AF" w:rsidRPr="00525DA9" w:rsidRDefault="002671AF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62A9021D" w14:textId="37396B28" w:rsidR="004A0C9A" w:rsidRPr="00E50F70" w:rsidRDefault="004A0C9A" w:rsidP="00331556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lastRenderedPageBreak/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 xml:space="preserve">про прийняття на роботу за </w:t>
      </w:r>
      <w:r>
        <w:rPr>
          <w:rFonts w:ascii="Times New Roman" w:hAnsi="Times New Roman" w:cs="Times New Roman"/>
          <w:b/>
          <w:i/>
          <w:sz w:val="27"/>
          <w:szCs w:val="27"/>
        </w:rPr>
        <w:t>сумісництвом</w:t>
      </w:r>
      <w:r w:rsidR="002671AF">
        <w:rPr>
          <w:rFonts w:ascii="Times New Roman" w:hAnsi="Times New Roman" w:cs="Times New Roman"/>
          <w:b/>
          <w:i/>
          <w:sz w:val="27"/>
          <w:szCs w:val="27"/>
        </w:rPr>
        <w:t xml:space="preserve"> (внутрішнім)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</w:t>
      </w:r>
      <w:r w:rsidR="00331556">
        <w:rPr>
          <w:rFonts w:ascii="Times New Roman" w:hAnsi="Times New Roman" w:cs="Times New Roman"/>
          <w:sz w:val="27"/>
          <w:szCs w:val="27"/>
        </w:rPr>
        <w:t>3</w:t>
      </w:r>
      <w:r>
        <w:rPr>
          <w:rFonts w:ascii="Times New Roman" w:hAnsi="Times New Roman" w:cs="Times New Roman"/>
          <w:sz w:val="27"/>
          <w:szCs w:val="27"/>
        </w:rPr>
        <w:t>).</w:t>
      </w:r>
    </w:p>
    <w:p w14:paraId="55D6935F" w14:textId="77777777" w:rsidR="00E508C3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0B26850F" w14:textId="006D1976" w:rsidR="00E508C3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2055E0">
        <w:rPr>
          <w:rFonts w:ascii="Times New Roman" w:hAnsi="Times New Roman" w:cs="Times New Roman"/>
          <w:b/>
          <w:sz w:val="27"/>
          <w:szCs w:val="27"/>
        </w:rPr>
        <w:t>Перелік документів</w:t>
      </w:r>
      <w:r>
        <w:rPr>
          <w:rFonts w:ascii="Times New Roman" w:hAnsi="Times New Roman" w:cs="Times New Roman"/>
          <w:b/>
          <w:sz w:val="27"/>
          <w:szCs w:val="27"/>
        </w:rPr>
        <w:t>,</w:t>
      </w:r>
      <w:r w:rsidRPr="002055E0">
        <w:rPr>
          <w:rFonts w:ascii="Times New Roman" w:hAnsi="Times New Roman" w:cs="Times New Roman"/>
          <w:b/>
          <w:sz w:val="27"/>
          <w:szCs w:val="27"/>
        </w:rPr>
        <w:t xml:space="preserve"> що додаються до заяви:</w:t>
      </w:r>
    </w:p>
    <w:p w14:paraId="5FCB395C" w14:textId="77777777" w:rsidR="00E508C3" w:rsidRPr="00434321" w:rsidRDefault="00E508C3" w:rsidP="00331556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, які завантажуються в систему електронного документообігу:</w:t>
      </w:r>
    </w:p>
    <w:p w14:paraId="19BB79F5" w14:textId="77777777" w:rsidR="002671AF" w:rsidRPr="00C51AC2" w:rsidRDefault="002671AF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сумісництвом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1EFA4E" w14:textId="4076ED43" w:rsidR="002671AF" w:rsidRPr="002671AF" w:rsidRDefault="002671AF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рафік роботи</w:t>
      </w:r>
      <w:r w:rsidRPr="00317EE1"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317EE1">
        <w:rPr>
          <w:rFonts w:ascii="Times New Roman" w:hAnsi="Times New Roman" w:cs="Times New Roman"/>
          <w:sz w:val="24"/>
          <w:szCs w:val="24"/>
        </w:rPr>
        <w:t>за сумісництвом</w:t>
      </w:r>
      <w:r w:rsidR="0054412E">
        <w:rPr>
          <w:rFonts w:ascii="Times New Roman" w:hAnsi="Times New Roman" w:cs="Times New Roman"/>
          <w:sz w:val="24"/>
          <w:szCs w:val="24"/>
        </w:rPr>
        <w:t>;</w:t>
      </w:r>
    </w:p>
    <w:p w14:paraId="23CEBEE8" w14:textId="73A46491" w:rsidR="002671AF" w:rsidRPr="00A84AD6" w:rsidRDefault="00A84AD6" w:rsidP="00331556">
      <w:pPr>
        <w:pStyle w:val="a4"/>
        <w:numPr>
          <w:ilvl w:val="0"/>
          <w:numId w:val="30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sz w:val="24"/>
          <w:szCs w:val="27"/>
        </w:rPr>
      </w:pPr>
      <w:r>
        <w:rPr>
          <w:rFonts w:ascii="Times New Roman" w:hAnsi="Times New Roman" w:cs="Times New Roman"/>
          <w:sz w:val="24"/>
          <w:szCs w:val="27"/>
        </w:rPr>
        <w:t xml:space="preserve">копія підписаної заявником </w:t>
      </w:r>
      <w:r w:rsidR="002671AF" w:rsidRPr="00D74F89">
        <w:rPr>
          <w:rFonts w:ascii="Times New Roman" w:hAnsi="Times New Roman" w:cs="Times New Roman"/>
          <w:sz w:val="24"/>
          <w:szCs w:val="27"/>
        </w:rPr>
        <w:t>посадов</w:t>
      </w:r>
      <w:r>
        <w:rPr>
          <w:rFonts w:ascii="Times New Roman" w:hAnsi="Times New Roman" w:cs="Times New Roman"/>
          <w:sz w:val="24"/>
          <w:szCs w:val="27"/>
        </w:rPr>
        <w:t>ої</w:t>
      </w:r>
      <w:r w:rsidR="002671AF">
        <w:rPr>
          <w:rFonts w:ascii="Times New Roman" w:hAnsi="Times New Roman" w:cs="Times New Roman"/>
          <w:sz w:val="24"/>
          <w:szCs w:val="27"/>
        </w:rPr>
        <w:t xml:space="preserve"> інструкці</w:t>
      </w:r>
      <w:r>
        <w:rPr>
          <w:rFonts w:ascii="Times New Roman" w:hAnsi="Times New Roman" w:cs="Times New Roman"/>
          <w:sz w:val="24"/>
          <w:szCs w:val="27"/>
        </w:rPr>
        <w:t>ї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E77B29" w14:textId="77777777" w:rsidR="00A84AD6" w:rsidRDefault="00A84AD6" w:rsidP="00331556">
      <w:pPr>
        <w:pStyle w:val="a4"/>
        <w:tabs>
          <w:tab w:val="left" w:pos="426"/>
        </w:tabs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7501F31" w14:textId="61C26784" w:rsidR="002671AF" w:rsidRPr="00434321" w:rsidRDefault="004A0C9A" w:rsidP="00331556">
      <w:pPr>
        <w:pStyle w:val="a4"/>
        <w:tabs>
          <w:tab w:val="left" w:pos="426"/>
        </w:tabs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43432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4321" w:rsidRPr="0043432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434321">
        <w:rPr>
          <w:rFonts w:ascii="Times New Roman" w:hAnsi="Times New Roman" w:cs="Times New Roman"/>
          <w:sz w:val="28"/>
          <w:szCs w:val="28"/>
        </w:rPr>
        <w:t xml:space="preserve"> </w:t>
      </w:r>
      <w:r w:rsidRPr="00434321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432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56414407" w14:textId="77777777" w:rsidR="002671AF" w:rsidRPr="002671AF" w:rsidRDefault="002671AF" w:rsidP="00331556">
      <w:pPr>
        <w:pStyle w:val="a4"/>
        <w:numPr>
          <w:ilvl w:val="0"/>
          <w:numId w:val="31"/>
        </w:numPr>
        <w:tabs>
          <w:tab w:val="left" w:pos="426"/>
        </w:tabs>
        <w:spacing w:after="0" w:line="240" w:lineRule="auto"/>
        <w:ind w:left="0" w:right="708" w:firstLine="0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а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прийнятт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оригінальни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підписо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ник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зберіга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особовій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праві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390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F22F017" w14:textId="4D3AAC7E" w:rsidR="002671AF" w:rsidRPr="002671AF" w:rsidRDefault="002671AF" w:rsidP="00A84AD6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7"/>
        </w:rPr>
      </w:pPr>
    </w:p>
    <w:p w14:paraId="79F30C1C" w14:textId="77777777" w:rsidR="00E508C3" w:rsidRPr="002671AF" w:rsidRDefault="00E508C3" w:rsidP="002671AF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5F892A72" w14:textId="77777777" w:rsidR="004A0C9A" w:rsidRPr="002055E0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4"/>
          <w:szCs w:val="24"/>
        </w:rPr>
      </w:pPr>
    </w:p>
    <w:p w14:paraId="2C2E312E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3217C6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6AECC0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AD5A9A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DAEB66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6857FA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A7EC3B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C2831F4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1146FE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ADD409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5038AD1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3F142FA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9A33C7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654BF83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43C33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EA58294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8F40E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747B06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7CB29CF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D626203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B452DC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6530ECB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20F8AE0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304AF14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2BD4D62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3D4545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EAE142D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EF1DBA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D7FA1A0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0FF8505" w14:textId="77777777" w:rsidR="002671AF" w:rsidRDefault="002671AF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8BACA25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0E9C58F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34CC9CD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E6A8EB" w14:textId="77777777" w:rsidR="004A0C9A" w:rsidRDefault="004A0C9A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520E0B1" w14:textId="77777777" w:rsidR="00A84AD6" w:rsidRDefault="00A84AD6" w:rsidP="004A0C9A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FB9A56B" w14:textId="77777777" w:rsidR="0054412E" w:rsidRDefault="0054412E" w:rsidP="00591DAE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BF5191" w14:textId="77777777" w:rsidR="004A0C9A" w:rsidRDefault="004A0C9A" w:rsidP="00E508C3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2AF21E5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3B42436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0DDF32D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7DC6CABA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4E5C496A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45794D7C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9E700D" w14:textId="77777777" w:rsidR="004A0C9A" w:rsidRDefault="004A0C9A" w:rsidP="004A0C9A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підрозділ)</w:t>
      </w:r>
    </w:p>
    <w:p w14:paraId="2E3D930B" w14:textId="77777777" w:rsidR="004A0C9A" w:rsidRDefault="004A0C9A" w:rsidP="004A0C9A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B3ECB31" w14:textId="77777777" w:rsidR="004A0C9A" w:rsidRDefault="004A0C9A" w:rsidP="004A0C9A">
      <w:pPr>
        <w:spacing w:after="0" w:line="240" w:lineRule="auto"/>
        <w:ind w:left="3246" w:right="141" w:firstLine="256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0305C124" w14:textId="77777777" w:rsidR="004A0C9A" w:rsidRDefault="004A0C9A" w:rsidP="004A0C9A">
      <w:pPr>
        <w:spacing w:after="0" w:line="240" w:lineRule="auto"/>
        <w:ind w:left="-426" w:right="141" w:firstLine="4254"/>
        <w:jc w:val="center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ECF273F" w14:textId="77777777" w:rsidR="004A0C9A" w:rsidRDefault="004A0C9A" w:rsidP="004A0C9A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3C2152F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788540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</w:t>
      </w:r>
      <w:proofErr w:type="spellStart"/>
      <w:r>
        <w:rPr>
          <w:rFonts w:ascii="Times New Roman" w:hAnsi="Times New Roman" w:cs="Times New Roman"/>
          <w:sz w:val="16"/>
          <w:szCs w:val="16"/>
        </w:rPr>
        <w:t>моб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. телефон, електронна 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пошта</w:t>
      </w:r>
      <w:proofErr w:type="spellEnd"/>
      <w:r>
        <w:rPr>
          <w:rFonts w:ascii="Times New Roman" w:hAnsi="Times New Roman" w:cs="Times New Roman"/>
          <w:sz w:val="16"/>
          <w:szCs w:val="16"/>
        </w:rPr>
        <w:t>)</w:t>
      </w:r>
    </w:p>
    <w:p w14:paraId="5B9CD8F1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B3B769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16"/>
          <w:szCs w:val="16"/>
          <w:u w:val="single"/>
        </w:rPr>
      </w:pPr>
    </w:p>
    <w:p w14:paraId="23411496" w14:textId="77777777" w:rsidR="004A0C9A" w:rsidRDefault="004A0C9A" w:rsidP="004A0C9A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1520CD5" w14:textId="77777777" w:rsidR="00937CF5" w:rsidRPr="00937CF5" w:rsidRDefault="00937CF5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74AC5211" w14:textId="77777777" w:rsidR="00EA1534" w:rsidRPr="003F63EC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11D55795" w14:textId="77777777" w:rsidR="00EA1534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 xml:space="preserve">за </w:t>
      </w:r>
      <w:r>
        <w:rPr>
          <w:rFonts w:ascii="Times New Roman" w:hAnsi="Times New Roman" w:cs="Times New Roman"/>
          <w:b/>
          <w:sz w:val="27"/>
          <w:szCs w:val="27"/>
        </w:rPr>
        <w:t>сумісництвом</w:t>
      </w:r>
    </w:p>
    <w:p w14:paraId="12E37A29" w14:textId="77777777" w:rsidR="00EA1534" w:rsidRDefault="00EA1534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0F436A">
        <w:rPr>
          <w:rFonts w:ascii="Times New Roman" w:hAnsi="Times New Roman" w:cs="Times New Roman"/>
          <w:sz w:val="27"/>
          <w:szCs w:val="27"/>
        </w:rPr>
        <w:t xml:space="preserve">прийня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14:paraId="3BD220A1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073AA100" w14:textId="77777777" w:rsidR="00EA1534" w:rsidRPr="00AF0F1C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D1654C">
        <w:rPr>
          <w:rFonts w:ascii="Times New Roman" w:hAnsi="Times New Roman" w:cs="Times New Roman"/>
          <w:sz w:val="27"/>
          <w:szCs w:val="27"/>
        </w:rPr>
        <w:t>____________</w:t>
      </w:r>
      <w:r>
        <w:rPr>
          <w:rFonts w:ascii="Times New Roman" w:hAnsi="Times New Roman" w:cs="Times New Roman"/>
          <w:sz w:val="27"/>
          <w:szCs w:val="27"/>
        </w:rPr>
        <w:t>________</w:t>
      </w:r>
      <w:r w:rsidRPr="00D1654C">
        <w:rPr>
          <w:rFonts w:ascii="Times New Roman" w:hAnsi="Times New Roman" w:cs="Times New Roman"/>
          <w:sz w:val="27"/>
          <w:szCs w:val="27"/>
        </w:rPr>
        <w:t>_________________________________________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F436A">
        <w:rPr>
          <w:rFonts w:ascii="Times New Roman" w:hAnsi="Times New Roman" w:cs="Times New Roman"/>
          <w:sz w:val="27"/>
          <w:szCs w:val="27"/>
        </w:rPr>
        <w:t>за сумісництвом</w:t>
      </w:r>
    </w:p>
    <w:p w14:paraId="6F3F2EAD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65EE8D18" w14:textId="77777777" w:rsidR="00EA1534" w:rsidRPr="00B55E1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0BA7C171" w14:textId="228A8E28" w:rsidR="00EA1534" w:rsidRPr="00B328C8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331556">
        <w:rPr>
          <w:rFonts w:ascii="Times New Roman" w:hAnsi="Times New Roman" w:cs="Times New Roman"/>
          <w:sz w:val="27"/>
          <w:szCs w:val="27"/>
        </w:rPr>
        <w:t>.</w:t>
      </w:r>
    </w:p>
    <w:p w14:paraId="3DB4B8DC" w14:textId="00AE92FD" w:rsidR="00EA1534" w:rsidRPr="00C770FE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розм</w:t>
      </w:r>
      <w:r>
        <w:rPr>
          <w:rFonts w:ascii="Times New Roman" w:hAnsi="Times New Roman" w:cs="Times New Roman"/>
          <w:sz w:val="16"/>
          <w:szCs w:val="16"/>
        </w:rPr>
        <w:t>ір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ставк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5A23C73" w14:textId="77777777" w:rsidR="00937CF5" w:rsidRPr="00937CF5" w:rsidRDefault="00937CF5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16"/>
          <w:szCs w:val="16"/>
        </w:rPr>
      </w:pPr>
    </w:p>
    <w:p w14:paraId="4EFBA267" w14:textId="357DAD9A" w:rsidR="00937CF5" w:rsidRDefault="00937CF5" w:rsidP="00937CF5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5A5639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48691D26" w14:textId="77777777" w:rsidR="00EA1534" w:rsidRPr="004445F6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64E9B74A" w14:textId="77777777" w:rsidR="00EA2747" w:rsidRDefault="00EA2747" w:rsidP="00EA2747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EA2747" w14:paraId="4DE4E38A" w14:textId="77777777" w:rsidTr="00EA2747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79E1" w14:textId="77777777" w:rsidR="00EA2747" w:rsidRDefault="00EA2747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335B16F" w14:textId="77777777" w:rsidR="00EA2747" w:rsidRDefault="00EA2747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60F9F468" w14:textId="77777777" w:rsidR="00EA2747" w:rsidRDefault="00EA2747" w:rsidP="00EA2747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70221A5C" w14:textId="77777777" w:rsidR="00EA2747" w:rsidRDefault="00EA2747" w:rsidP="00EA2747">
      <w:pPr>
        <w:pStyle w:val="ac"/>
        <w:ind w:right="108"/>
        <w:jc w:val="both"/>
      </w:pPr>
    </w:p>
    <w:p w14:paraId="5E971C85" w14:textId="77777777" w:rsidR="00EA2747" w:rsidRDefault="00EA2747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03900630" w14:textId="0FEBA7F5" w:rsidR="00EA1534" w:rsidRPr="00FA207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4A0893" w14:textId="77777777" w:rsidR="00EA1534" w:rsidRPr="00B328C8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E37BE86" w14:textId="77777777" w:rsidR="00EA1534" w:rsidRPr="00994142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</w:p>
    <w:p w14:paraId="5529EFA4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4577E3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DE0C0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E88CF1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38BEC2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7F5B7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84C49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B7A9E9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48032E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6D987B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39FDF5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CDE5EB" w14:textId="77777777" w:rsidR="000E34BE" w:rsidRDefault="000E34BE" w:rsidP="00937CF5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42A7B9" w14:textId="24AD9EF6" w:rsidR="00EA1534" w:rsidRPr="00A72FF9" w:rsidRDefault="00EA1534" w:rsidP="00A72FF9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6878B59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8F9ABF3" w14:textId="77777777" w:rsidR="00EA1534" w:rsidRPr="00985A56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EA1534" w:rsidRPr="00985A56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C61B9" w14:textId="77777777" w:rsidR="008158FB" w:rsidRDefault="008158FB" w:rsidP="00C770FE">
      <w:pPr>
        <w:spacing w:after="0" w:line="240" w:lineRule="auto"/>
      </w:pPr>
      <w:r>
        <w:separator/>
      </w:r>
    </w:p>
  </w:endnote>
  <w:endnote w:type="continuationSeparator" w:id="0">
    <w:p w14:paraId="7CB03333" w14:textId="77777777" w:rsidR="008158FB" w:rsidRDefault="008158FB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a">
    <w:altName w:val="Calibri"/>
    <w:charset w:val="00"/>
    <w:family w:val="swiss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D5819" w14:textId="77777777" w:rsidR="008158FB" w:rsidRDefault="008158FB" w:rsidP="00C770FE">
      <w:pPr>
        <w:spacing w:after="0" w:line="240" w:lineRule="auto"/>
      </w:pPr>
      <w:r>
        <w:separator/>
      </w:r>
    </w:p>
  </w:footnote>
  <w:footnote w:type="continuationSeparator" w:id="0">
    <w:p w14:paraId="7E00B448" w14:textId="77777777" w:rsidR="008158FB" w:rsidRDefault="008158FB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71FB1"/>
    <w:multiLevelType w:val="hybridMultilevel"/>
    <w:tmpl w:val="CC4877F6"/>
    <w:lvl w:ilvl="0" w:tplc="FFFFFFFF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51AAA"/>
    <w:multiLevelType w:val="hybridMultilevel"/>
    <w:tmpl w:val="2CF05B3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6AB2269"/>
    <w:multiLevelType w:val="hybridMultilevel"/>
    <w:tmpl w:val="CC4877F6"/>
    <w:lvl w:ilvl="0" w:tplc="B560B540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D02727B"/>
    <w:multiLevelType w:val="hybridMultilevel"/>
    <w:tmpl w:val="756E87D2"/>
    <w:lvl w:ilvl="0" w:tplc="0422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44537B"/>
    <w:multiLevelType w:val="hybridMultilevel"/>
    <w:tmpl w:val="82E868C4"/>
    <w:lvl w:ilvl="0" w:tplc="A4A02A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AF7EA5"/>
    <w:multiLevelType w:val="hybridMultilevel"/>
    <w:tmpl w:val="82E868C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994089"/>
    <w:multiLevelType w:val="hybridMultilevel"/>
    <w:tmpl w:val="1AA242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690528431">
    <w:abstractNumId w:val="9"/>
  </w:num>
  <w:num w:numId="2" w16cid:durableId="853809229">
    <w:abstractNumId w:val="1"/>
  </w:num>
  <w:num w:numId="3" w16cid:durableId="2047412185">
    <w:abstractNumId w:val="7"/>
  </w:num>
  <w:num w:numId="4" w16cid:durableId="260333008">
    <w:abstractNumId w:val="0"/>
  </w:num>
  <w:num w:numId="5" w16cid:durableId="1281956601">
    <w:abstractNumId w:val="4"/>
  </w:num>
  <w:num w:numId="6" w16cid:durableId="314336543">
    <w:abstractNumId w:val="29"/>
  </w:num>
  <w:num w:numId="7" w16cid:durableId="1435981728">
    <w:abstractNumId w:val="12"/>
  </w:num>
  <w:num w:numId="8" w16cid:durableId="2110931689">
    <w:abstractNumId w:val="27"/>
  </w:num>
  <w:num w:numId="9" w16cid:durableId="143593481">
    <w:abstractNumId w:val="26"/>
  </w:num>
  <w:num w:numId="10" w16cid:durableId="1813131948">
    <w:abstractNumId w:val="2"/>
  </w:num>
  <w:num w:numId="11" w16cid:durableId="640573922">
    <w:abstractNumId w:val="3"/>
  </w:num>
  <w:num w:numId="12" w16cid:durableId="437915070">
    <w:abstractNumId w:val="19"/>
  </w:num>
  <w:num w:numId="13" w16cid:durableId="1894349404">
    <w:abstractNumId w:val="6"/>
  </w:num>
  <w:num w:numId="14" w16cid:durableId="1161189924">
    <w:abstractNumId w:val="23"/>
  </w:num>
  <w:num w:numId="15" w16cid:durableId="392849234">
    <w:abstractNumId w:val="15"/>
  </w:num>
  <w:num w:numId="16" w16cid:durableId="376782986">
    <w:abstractNumId w:val="16"/>
  </w:num>
  <w:num w:numId="17" w16cid:durableId="1969776758">
    <w:abstractNumId w:val="21"/>
  </w:num>
  <w:num w:numId="18" w16cid:durableId="1397977424">
    <w:abstractNumId w:val="28"/>
  </w:num>
  <w:num w:numId="19" w16cid:durableId="1220701563">
    <w:abstractNumId w:val="10"/>
  </w:num>
  <w:num w:numId="20" w16cid:durableId="374695629">
    <w:abstractNumId w:val="24"/>
  </w:num>
  <w:num w:numId="21" w16cid:durableId="271325895">
    <w:abstractNumId w:val="20"/>
  </w:num>
  <w:num w:numId="22" w16cid:durableId="1476869408">
    <w:abstractNumId w:val="8"/>
  </w:num>
  <w:num w:numId="23" w16cid:durableId="57090885">
    <w:abstractNumId w:val="22"/>
  </w:num>
  <w:num w:numId="24" w16cid:durableId="18270437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22475712">
    <w:abstractNumId w:val="25"/>
  </w:num>
  <w:num w:numId="26" w16cid:durableId="242615762">
    <w:abstractNumId w:val="13"/>
  </w:num>
  <w:num w:numId="27" w16cid:durableId="1897624906">
    <w:abstractNumId w:val="17"/>
  </w:num>
  <w:num w:numId="28" w16cid:durableId="1023752833">
    <w:abstractNumId w:val="11"/>
  </w:num>
  <w:num w:numId="29" w16cid:durableId="1519272063">
    <w:abstractNumId w:val="14"/>
  </w:num>
  <w:num w:numId="30" w16cid:durableId="328484718">
    <w:abstractNumId w:val="5"/>
  </w:num>
  <w:num w:numId="31" w16cid:durableId="17279470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E34BE"/>
    <w:rsid w:val="000F127E"/>
    <w:rsid w:val="000F539B"/>
    <w:rsid w:val="00106C2F"/>
    <w:rsid w:val="001070AF"/>
    <w:rsid w:val="001223BE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616"/>
    <w:rsid w:val="001E176A"/>
    <w:rsid w:val="001F074C"/>
    <w:rsid w:val="001F18BA"/>
    <w:rsid w:val="001F69F6"/>
    <w:rsid w:val="00223FEA"/>
    <w:rsid w:val="00231D10"/>
    <w:rsid w:val="00245777"/>
    <w:rsid w:val="00253D90"/>
    <w:rsid w:val="002569D5"/>
    <w:rsid w:val="00257F34"/>
    <w:rsid w:val="00262EE7"/>
    <w:rsid w:val="002671AF"/>
    <w:rsid w:val="00275B42"/>
    <w:rsid w:val="00280847"/>
    <w:rsid w:val="00287C37"/>
    <w:rsid w:val="002A0700"/>
    <w:rsid w:val="002A446B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31556"/>
    <w:rsid w:val="00341BB7"/>
    <w:rsid w:val="00362B0C"/>
    <w:rsid w:val="00364A5D"/>
    <w:rsid w:val="0037122F"/>
    <w:rsid w:val="0038142E"/>
    <w:rsid w:val="00381B76"/>
    <w:rsid w:val="003A652C"/>
    <w:rsid w:val="003B7970"/>
    <w:rsid w:val="003C79B9"/>
    <w:rsid w:val="003D495D"/>
    <w:rsid w:val="003D6943"/>
    <w:rsid w:val="003F32D6"/>
    <w:rsid w:val="004341C8"/>
    <w:rsid w:val="00434321"/>
    <w:rsid w:val="00466904"/>
    <w:rsid w:val="00467044"/>
    <w:rsid w:val="00472001"/>
    <w:rsid w:val="004970BF"/>
    <w:rsid w:val="004A0C9A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4412E"/>
    <w:rsid w:val="00562D1B"/>
    <w:rsid w:val="00585D78"/>
    <w:rsid w:val="00591DAE"/>
    <w:rsid w:val="005A5639"/>
    <w:rsid w:val="005A66D6"/>
    <w:rsid w:val="005B1844"/>
    <w:rsid w:val="005B30E4"/>
    <w:rsid w:val="005C03DC"/>
    <w:rsid w:val="005C3CF1"/>
    <w:rsid w:val="005D6393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45E08"/>
    <w:rsid w:val="00654574"/>
    <w:rsid w:val="0065724D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27319"/>
    <w:rsid w:val="007300DD"/>
    <w:rsid w:val="00751BCD"/>
    <w:rsid w:val="0075520D"/>
    <w:rsid w:val="0075662B"/>
    <w:rsid w:val="007606A2"/>
    <w:rsid w:val="007639E5"/>
    <w:rsid w:val="00780C98"/>
    <w:rsid w:val="007854D9"/>
    <w:rsid w:val="007A6672"/>
    <w:rsid w:val="007B07E9"/>
    <w:rsid w:val="007C32D9"/>
    <w:rsid w:val="007D2F42"/>
    <w:rsid w:val="007D3352"/>
    <w:rsid w:val="007E080E"/>
    <w:rsid w:val="007E36DD"/>
    <w:rsid w:val="007E4678"/>
    <w:rsid w:val="007F281F"/>
    <w:rsid w:val="008046C5"/>
    <w:rsid w:val="008158FB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3403"/>
    <w:rsid w:val="00917BA3"/>
    <w:rsid w:val="009275BC"/>
    <w:rsid w:val="00937214"/>
    <w:rsid w:val="00937CF5"/>
    <w:rsid w:val="00950C6B"/>
    <w:rsid w:val="00972FE3"/>
    <w:rsid w:val="00986EBD"/>
    <w:rsid w:val="00991F5A"/>
    <w:rsid w:val="009967C2"/>
    <w:rsid w:val="009A5217"/>
    <w:rsid w:val="009C2688"/>
    <w:rsid w:val="009D04FB"/>
    <w:rsid w:val="00A06BDA"/>
    <w:rsid w:val="00A070FE"/>
    <w:rsid w:val="00A156B0"/>
    <w:rsid w:val="00A220D7"/>
    <w:rsid w:val="00A31CDB"/>
    <w:rsid w:val="00A368DA"/>
    <w:rsid w:val="00A400E9"/>
    <w:rsid w:val="00A5120F"/>
    <w:rsid w:val="00A65F95"/>
    <w:rsid w:val="00A700E3"/>
    <w:rsid w:val="00A7185E"/>
    <w:rsid w:val="00A72FF9"/>
    <w:rsid w:val="00A84AD6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3702F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048A"/>
    <w:rsid w:val="00BB2B0B"/>
    <w:rsid w:val="00BC6555"/>
    <w:rsid w:val="00BD43A4"/>
    <w:rsid w:val="00BD69FF"/>
    <w:rsid w:val="00BF0F9E"/>
    <w:rsid w:val="00BF385E"/>
    <w:rsid w:val="00C04E65"/>
    <w:rsid w:val="00C10FCF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21A7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A4399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508C3"/>
    <w:rsid w:val="00E67D92"/>
    <w:rsid w:val="00E832B8"/>
    <w:rsid w:val="00E83AD3"/>
    <w:rsid w:val="00E83E62"/>
    <w:rsid w:val="00E849B0"/>
    <w:rsid w:val="00E908C7"/>
    <w:rsid w:val="00E9637C"/>
    <w:rsid w:val="00EA09EA"/>
    <w:rsid w:val="00EA1534"/>
    <w:rsid w:val="00EA2747"/>
    <w:rsid w:val="00EA2C75"/>
    <w:rsid w:val="00EA416C"/>
    <w:rsid w:val="00EB2F3A"/>
    <w:rsid w:val="00EB4FE9"/>
    <w:rsid w:val="00EC219F"/>
    <w:rsid w:val="00EC44C4"/>
    <w:rsid w:val="00ED6C31"/>
    <w:rsid w:val="00EE690C"/>
    <w:rsid w:val="00EE7AFD"/>
    <w:rsid w:val="00EF5AD8"/>
    <w:rsid w:val="00EF6B85"/>
    <w:rsid w:val="00F03067"/>
    <w:rsid w:val="00F100E6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C50B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153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EA274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EA274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75091-257E-47D0-AD77-3C46AD26C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621</Words>
  <Characters>1494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1</cp:revision>
  <cp:lastPrinted>2023-07-12T07:31:00Z</cp:lastPrinted>
  <dcterms:created xsi:type="dcterms:W3CDTF">2021-12-21T20:23:00Z</dcterms:created>
  <dcterms:modified xsi:type="dcterms:W3CDTF">2023-08-21T18:04:00Z</dcterms:modified>
</cp:coreProperties>
</file>